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B416B9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1" w:name="資工系物件導向程式實習"/>
      <w:bookmarkEnd w:id="1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BC5B3C7" w14:textId="5419AD71" w:rsidR="00A24463" w:rsidRPr="00A24463" w:rsidRDefault="00142DA3" w:rsidP="00A24463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 w:rsidRPr="00142DA3">
        <w:rPr>
          <w:rFonts w:ascii="Times New Roman" w:eastAsia="標楷體" w:hAnsi="Times New Roman" w:cs="Times New Roman"/>
          <w:sz w:val="36"/>
          <w:szCs w:val="44"/>
        </w:rPr>
        <w:t>Open Sonic</w:t>
      </w:r>
    </w:p>
    <w:p w14:paraId="08D658E7" w14:textId="221D4161" w:rsidR="00DB21E4" w:rsidRPr="00A24463" w:rsidRDefault="00DB21E4" w:rsidP="00DB21E4">
      <w:pPr>
        <w:jc w:val="center"/>
        <w:rPr>
          <w:rFonts w:ascii="Times New Roman" w:eastAsia="標楷體" w:hAnsi="Times New Roman" w:cs="Times New Roman" w:hint="eastAsia"/>
        </w:rPr>
      </w:pPr>
      <w:r w:rsidRPr="00DB21E4">
        <w:rPr>
          <w:noProof/>
        </w:rPr>
        <w:drawing>
          <wp:inline distT="0" distB="0" distL="0" distR="0" wp14:anchorId="0FB83DDE" wp14:editId="247F0D7F">
            <wp:extent cx="5274310" cy="395160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14:paraId="2F731070" w14:textId="20FD3735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20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14:paraId="7F8F865A" w14:textId="7AC4188E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8590003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黃明萱</w:t>
      </w:r>
    </w:p>
    <w:p w14:paraId="6E69C3EA" w14:textId="39CCF160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8590050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李浩銘</w:t>
      </w:r>
    </w:p>
    <w:p w14:paraId="09D6340B" w14:textId="79974DE1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14:paraId="3C93A04F" w14:textId="6F4B60F1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  <w:proofErr w:type="spellEnd"/>
    </w:p>
    <w:p w14:paraId="19B3595C" w14:textId="3248A8BD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14:paraId="42BCFEA3" w14:textId="6CA76596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eastAsia="zh-TW"/>
        </w:rPr>
        <w:t>2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  <w:proofErr w:type="spellEnd"/>
    </w:p>
    <w:p w14:paraId="476DF5D1" w14:textId="5AF01AE4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14:paraId="4844850E" w14:textId="57798426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14:paraId="6BCF9359" w14:textId="615BE705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  <w:proofErr w:type="spellEnd"/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  <w:proofErr w:type="spellEnd"/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  <w:proofErr w:type="spellEnd"/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z w:val="28"/>
          <w:szCs w:val="28"/>
        </w:rPr>
        <w:t>心得、感想</w:t>
      </w:r>
      <w:proofErr w:type="spellEnd"/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1D86BF5F" w:rsidR="00A24463" w:rsidRDefault="00A24463" w:rsidP="00A24463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14:paraId="4CCE00A2" w14:textId="5F63E97D" w:rsidR="00BD2CB5" w:rsidRDefault="00BD2CB5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701389B" w14:textId="511E9C51" w:rsidR="00BD2CB5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1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>.</w:t>
      </w: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t>1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 xml:space="preserve"> </w:t>
      </w: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t>動機</w:t>
      </w:r>
    </w:p>
    <w:p w14:paraId="0EF5C5FD" w14:textId="4E0F8173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22E28E4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7C389882" w14:textId="4BD405FE" w:rsidR="00D97B44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1-2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 xml:space="preserve"> 分工</w:t>
      </w:r>
    </w:p>
    <w:p w14:paraId="7F46A68D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866DAA8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851A580" w14:textId="54706F33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52B1314D" w14:textId="0F086274" w:rsidR="00D97B44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1 遊戲說明</w:t>
      </w:r>
    </w:p>
    <w:p w14:paraId="4FB5B696" w14:textId="6C3CED88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8716B8B" w14:textId="65D3B212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一開始進入會</w:t>
      </w:r>
      <w:r w:rsidR="00DB21E4">
        <w:rPr>
          <w:rFonts w:ascii="標楷體" w:eastAsia="標楷體" w:hAnsi="標楷體" w:cs="Times New Roman" w:hint="eastAsia"/>
          <w:szCs w:val="24"/>
        </w:rPr>
        <w:t>友</w:t>
      </w:r>
      <w:r>
        <w:rPr>
          <w:rFonts w:ascii="標楷體" w:eastAsia="標楷體" w:hAnsi="標楷體" w:cs="Times New Roman" w:hint="eastAsia"/>
          <w:szCs w:val="24"/>
        </w:rPr>
        <w:t>選單分別為：</w:t>
      </w:r>
    </w:p>
    <w:p w14:paraId="2C70D071" w14:textId="7C48993E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遊戲開始、遊戲測試、遊戲關卡、遊戲內的設定、離開</w:t>
      </w:r>
    </w:p>
    <w:p w14:paraId="2DC6A4CF" w14:textId="38AD5298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C46704D" w14:textId="04751BF0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BBD801C" w14:textId="5591BF19" w:rsidR="00D97B44" w:rsidRPr="00D97B44" w:rsidRDefault="00D97B44" w:rsidP="00D97B44">
      <w:pPr>
        <w:spacing w:line="400" w:lineRule="exact"/>
        <w:rPr>
          <w:rFonts w:ascii="標楷體" w:eastAsia="標楷體" w:hAnsi="標楷體" w:cs="Times New Roman"/>
          <w:b/>
          <w:bCs/>
          <w:szCs w:val="24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2 遊戲圖形</w:t>
      </w:r>
    </w:p>
    <w:p w14:paraId="535D110D" w14:textId="3F358D56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4D2A15E7" w14:textId="01A39663" w:rsidR="00D97B44" w:rsidRDefault="00DB21E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 xml:space="preserve">　3個人物</w:t>
      </w:r>
    </w:p>
    <w:p w14:paraId="5CE69C25" w14:textId="7BCD1646" w:rsidR="00DB21E4" w:rsidRDefault="00DB21E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17種怪物</w:t>
      </w:r>
    </w:p>
    <w:p w14:paraId="05DC721F" w14:textId="345DD9B9" w:rsidR="00DB21E4" w:rsidRDefault="00DB21E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4張地圖</w:t>
      </w:r>
    </w:p>
    <w:p w14:paraId="0F765ED5" w14:textId="325A8A8F" w:rsidR="00DB21E4" w:rsidRDefault="00DB21E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26個英文字</w:t>
      </w:r>
      <w:r w:rsidR="00CD00AA">
        <w:rPr>
          <w:rFonts w:ascii="標楷體" w:eastAsia="標楷體" w:hAnsi="標楷體" w:cs="Times New Roman" w:hint="eastAsia"/>
          <w:szCs w:val="24"/>
        </w:rPr>
        <w:t>，有2種顏色(白a</w:t>
      </w:r>
      <w:r w:rsidR="00CD00AA">
        <w:rPr>
          <w:rFonts w:ascii="標楷體" w:eastAsia="標楷體" w:hAnsi="標楷體" w:cs="Times New Roman"/>
          <w:szCs w:val="24"/>
        </w:rPr>
        <w:t>nd</w:t>
      </w:r>
      <w:r w:rsidR="00CD00AA">
        <w:rPr>
          <w:rFonts w:ascii="標楷體" w:eastAsia="標楷體" w:hAnsi="標楷體" w:cs="Times New Roman" w:hint="eastAsia"/>
          <w:szCs w:val="24"/>
        </w:rPr>
        <w:t>黃)</w:t>
      </w:r>
    </w:p>
    <w:p w14:paraId="3D6E7055" w14:textId="127465A9" w:rsidR="00400B87" w:rsidRDefault="00400B87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81</w:t>
      </w:r>
    </w:p>
    <w:p w14:paraId="4BB9E090" w14:textId="69AA182D" w:rsidR="00CD00AA" w:rsidRPr="00CD00AA" w:rsidRDefault="00400B87" w:rsidP="00D97B44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74</w:t>
      </w:r>
    </w:p>
    <w:p w14:paraId="74B31F6C" w14:textId="632FFF2F" w:rsidR="00DB21E4" w:rsidRDefault="00400B87" w:rsidP="00D97B44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62</w:t>
      </w:r>
    </w:p>
    <w:p w14:paraId="594A3FE6" w14:textId="11B2F199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09067A6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3 遊戲音效</w:t>
      </w:r>
    </w:p>
    <w:p w14:paraId="0EE4FBDD" w14:textId="56DEFDB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20570F5A" w14:textId="46F4B2FB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019EF560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3.1 程式架構</w:t>
      </w:r>
    </w:p>
    <w:p w14:paraId="4A381E2B" w14:textId="75DC79F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DC5BC7B" w14:textId="2A47AACB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65EA3D99" w14:textId="5158CCC0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3.2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程式類別</w:t>
      </w:r>
    </w:p>
    <w:p w14:paraId="56B3BD3D" w14:textId="54D8EE2C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1"/>
        <w:tblW w:w="8359" w:type="dxa"/>
        <w:tblLook w:val="04A0" w:firstRow="1" w:lastRow="0" w:firstColumn="1" w:lastColumn="0" w:noHBand="0" w:noVBand="1"/>
      </w:tblPr>
      <w:tblGrid>
        <w:gridCol w:w="1357"/>
        <w:gridCol w:w="1431"/>
        <w:gridCol w:w="1671"/>
        <w:gridCol w:w="3900"/>
      </w:tblGrid>
      <w:tr w:rsidR="00F7522B" w:rsidRPr="00F7522B" w14:paraId="7086A790" w14:textId="77777777" w:rsidTr="008D262B">
        <w:tc>
          <w:tcPr>
            <w:tcW w:w="1357" w:type="dxa"/>
          </w:tcPr>
          <w:p w14:paraId="750A689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類別名稱</w:t>
            </w:r>
          </w:p>
        </w:tc>
        <w:tc>
          <w:tcPr>
            <w:tcW w:w="1431" w:type="dxa"/>
          </w:tcPr>
          <w:p w14:paraId="2B5AB8C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 xml:space="preserve">.h </w:t>
            </w:r>
            <w:r w:rsidRPr="00F7522B">
              <w:rPr>
                <w:rFonts w:ascii="Consolas" w:eastAsia="標楷體" w:hAnsi="Consolas" w:cs="Times New Roman"/>
                <w:szCs w:val="28"/>
              </w:rPr>
              <w:t>檔行數</w:t>
            </w:r>
          </w:p>
        </w:tc>
        <w:tc>
          <w:tcPr>
            <w:tcW w:w="1671" w:type="dxa"/>
          </w:tcPr>
          <w:p w14:paraId="526E869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.</w:t>
            </w:r>
            <w:proofErr w:type="spellStart"/>
            <w:r w:rsidRPr="00F7522B">
              <w:rPr>
                <w:rFonts w:ascii="Consolas" w:eastAsia="標楷體" w:hAnsi="Consolas" w:cs="Times New Roman"/>
                <w:szCs w:val="28"/>
              </w:rPr>
              <w:t>cpp</w:t>
            </w:r>
            <w:proofErr w:type="spellEnd"/>
            <w:r w:rsidRPr="00F7522B">
              <w:rPr>
                <w:rFonts w:ascii="Consolas" w:eastAsia="標楷體" w:hAnsi="Consolas" w:cs="Times New Roman"/>
                <w:szCs w:val="28"/>
              </w:rPr>
              <w:t xml:space="preserve"> </w:t>
            </w:r>
            <w:r w:rsidRPr="00F7522B">
              <w:rPr>
                <w:rFonts w:ascii="Consolas" w:eastAsia="標楷體" w:hAnsi="Consolas" w:cs="Times New Roman"/>
                <w:szCs w:val="28"/>
              </w:rPr>
              <w:t>檔行數</w:t>
            </w:r>
          </w:p>
        </w:tc>
        <w:tc>
          <w:tcPr>
            <w:tcW w:w="3900" w:type="dxa"/>
          </w:tcPr>
          <w:p w14:paraId="752D93A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說明</w:t>
            </w:r>
          </w:p>
        </w:tc>
      </w:tr>
      <w:tr w:rsidR="00F7522B" w:rsidRPr="00F7522B" w14:paraId="4ADD1FD2" w14:textId="77777777" w:rsidTr="008D262B">
        <w:tc>
          <w:tcPr>
            <w:tcW w:w="1357" w:type="dxa"/>
          </w:tcPr>
          <w:p w14:paraId="78D7322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Actor</w:t>
            </w:r>
          </w:p>
        </w:tc>
        <w:tc>
          <w:tcPr>
            <w:tcW w:w="1431" w:type="dxa"/>
          </w:tcPr>
          <w:p w14:paraId="72ACD3B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45</w:t>
            </w:r>
          </w:p>
        </w:tc>
        <w:tc>
          <w:tcPr>
            <w:tcW w:w="1671" w:type="dxa"/>
          </w:tcPr>
          <w:p w14:paraId="6B431EE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399</w:t>
            </w:r>
          </w:p>
        </w:tc>
        <w:tc>
          <w:tcPr>
            <w:tcW w:w="3900" w:type="dxa"/>
          </w:tcPr>
          <w:p w14:paraId="09061EE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76AE2149" w14:textId="77777777" w:rsidTr="008D262B">
        <w:tc>
          <w:tcPr>
            <w:tcW w:w="1357" w:type="dxa"/>
          </w:tcPr>
          <w:p w14:paraId="201A9E32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Sonic</w:t>
            </w:r>
          </w:p>
        </w:tc>
        <w:tc>
          <w:tcPr>
            <w:tcW w:w="1431" w:type="dxa"/>
          </w:tcPr>
          <w:p w14:paraId="3833B50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2B40D8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078D5C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33FFB385" w14:textId="77777777" w:rsidTr="008D262B">
        <w:tc>
          <w:tcPr>
            <w:tcW w:w="1357" w:type="dxa"/>
          </w:tcPr>
          <w:p w14:paraId="113FE03D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Miles</w:t>
            </w:r>
          </w:p>
        </w:tc>
        <w:tc>
          <w:tcPr>
            <w:tcW w:w="1431" w:type="dxa"/>
          </w:tcPr>
          <w:p w14:paraId="5A8A3B3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40F33A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563E6D9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/>
                <w:szCs w:val="28"/>
              </w:rPr>
              <w:t>2</w:t>
            </w:r>
          </w:p>
        </w:tc>
      </w:tr>
      <w:tr w:rsidR="00F7522B" w:rsidRPr="00F7522B" w14:paraId="008F13E3" w14:textId="77777777" w:rsidTr="008D262B">
        <w:tc>
          <w:tcPr>
            <w:tcW w:w="1357" w:type="dxa"/>
          </w:tcPr>
          <w:p w14:paraId="7396B17B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Knuckles</w:t>
            </w:r>
          </w:p>
        </w:tc>
        <w:tc>
          <w:tcPr>
            <w:tcW w:w="1431" w:type="dxa"/>
          </w:tcPr>
          <w:p w14:paraId="7723B66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019EEB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DE836E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/>
                <w:szCs w:val="28"/>
              </w:rPr>
              <w:t>3</w:t>
            </w:r>
          </w:p>
        </w:tc>
      </w:tr>
      <w:tr w:rsidR="00F7522B" w:rsidRPr="00F7522B" w14:paraId="1C2735E7" w14:textId="77777777" w:rsidTr="008D262B">
        <w:tc>
          <w:tcPr>
            <w:tcW w:w="1357" w:type="dxa"/>
          </w:tcPr>
          <w:p w14:paraId="0BFAA88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rick</w:t>
            </w:r>
          </w:p>
        </w:tc>
        <w:tc>
          <w:tcPr>
            <w:tcW w:w="1431" w:type="dxa"/>
          </w:tcPr>
          <w:p w14:paraId="2A2044A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8</w:t>
            </w:r>
            <w:r w:rsidRPr="00F7522B">
              <w:rPr>
                <w:rFonts w:ascii="Consolas" w:eastAsia="標楷體" w:hAnsi="Consolas" w:cs="Times New Roman"/>
                <w:szCs w:val="28"/>
              </w:rPr>
              <w:t>4</w:t>
            </w:r>
          </w:p>
        </w:tc>
        <w:tc>
          <w:tcPr>
            <w:tcW w:w="1671" w:type="dxa"/>
          </w:tcPr>
          <w:p w14:paraId="32F7429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159</w:t>
            </w:r>
          </w:p>
        </w:tc>
        <w:tc>
          <w:tcPr>
            <w:tcW w:w="3900" w:type="dxa"/>
          </w:tcPr>
          <w:p w14:paraId="52C2F46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方塊</w:t>
            </w:r>
          </w:p>
        </w:tc>
      </w:tr>
      <w:tr w:rsidR="00F7522B" w:rsidRPr="00F7522B" w14:paraId="3B14E096" w14:textId="77777777" w:rsidTr="008D262B">
        <w:tc>
          <w:tcPr>
            <w:tcW w:w="1357" w:type="dxa"/>
          </w:tcPr>
          <w:p w14:paraId="274BA14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E</w:t>
            </w:r>
            <w:r w:rsidRPr="00F7522B">
              <w:rPr>
                <w:rFonts w:ascii="Consolas" w:eastAsia="標楷體" w:hAnsi="Consolas" w:cs="Times New Roman"/>
                <w:szCs w:val="28"/>
              </w:rPr>
              <w:t>nemy</w:t>
            </w:r>
          </w:p>
        </w:tc>
        <w:tc>
          <w:tcPr>
            <w:tcW w:w="1431" w:type="dxa"/>
          </w:tcPr>
          <w:p w14:paraId="1B7804A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2</w:t>
            </w:r>
            <w:r w:rsidRPr="00F7522B">
              <w:rPr>
                <w:rFonts w:ascii="Consolas" w:eastAsia="標楷體" w:hAnsi="Consolas" w:cs="Times New Roman"/>
                <w:szCs w:val="28"/>
              </w:rPr>
              <w:t>76</w:t>
            </w:r>
          </w:p>
        </w:tc>
        <w:tc>
          <w:tcPr>
            <w:tcW w:w="1671" w:type="dxa"/>
          </w:tcPr>
          <w:p w14:paraId="66565F6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277</w:t>
            </w:r>
          </w:p>
        </w:tc>
        <w:tc>
          <w:tcPr>
            <w:tcW w:w="3900" w:type="dxa"/>
          </w:tcPr>
          <w:p w14:paraId="1A9757E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2FE3BA9A" w14:textId="77777777" w:rsidTr="008D262B">
        <w:tc>
          <w:tcPr>
            <w:tcW w:w="1357" w:type="dxa"/>
          </w:tcPr>
          <w:p w14:paraId="2AF8AAE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mboo</w:t>
            </w:r>
          </w:p>
        </w:tc>
        <w:tc>
          <w:tcPr>
            <w:tcW w:w="1431" w:type="dxa"/>
          </w:tcPr>
          <w:p w14:paraId="20C0C2D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1DFFC66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786AAFB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217A0DA6" w14:textId="77777777" w:rsidTr="008D262B">
        <w:tc>
          <w:tcPr>
            <w:tcW w:w="1357" w:type="dxa"/>
          </w:tcPr>
          <w:p w14:paraId="4E7A658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C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hef</w:t>
            </w:r>
          </w:p>
        </w:tc>
        <w:tc>
          <w:tcPr>
            <w:tcW w:w="1431" w:type="dxa"/>
          </w:tcPr>
          <w:p w14:paraId="489700F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640C80F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EBC1B8F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2</w:t>
            </w:r>
          </w:p>
        </w:tc>
      </w:tr>
      <w:tr w:rsidR="00F7522B" w:rsidRPr="00F7522B" w14:paraId="4AAF836D" w14:textId="77777777" w:rsidTr="008D262B">
        <w:tc>
          <w:tcPr>
            <w:tcW w:w="1357" w:type="dxa"/>
          </w:tcPr>
          <w:p w14:paraId="626A64D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E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rthworm</w:t>
            </w:r>
          </w:p>
        </w:tc>
        <w:tc>
          <w:tcPr>
            <w:tcW w:w="1431" w:type="dxa"/>
          </w:tcPr>
          <w:p w14:paraId="26AB1CD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D7D44D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9C58C9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</w:p>
        </w:tc>
      </w:tr>
      <w:tr w:rsidR="00F7522B" w:rsidRPr="00F7522B" w14:paraId="3ACFF6F1" w14:textId="77777777" w:rsidTr="008D262B">
        <w:tc>
          <w:tcPr>
            <w:tcW w:w="1357" w:type="dxa"/>
          </w:tcPr>
          <w:p w14:paraId="4A51CF2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F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y</w:t>
            </w:r>
          </w:p>
        </w:tc>
        <w:tc>
          <w:tcPr>
            <w:tcW w:w="1431" w:type="dxa"/>
          </w:tcPr>
          <w:p w14:paraId="3F83F95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502062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79B1F34E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4</w:t>
            </w:r>
          </w:p>
        </w:tc>
      </w:tr>
      <w:tr w:rsidR="00F7522B" w:rsidRPr="00F7522B" w14:paraId="16EB17C1" w14:textId="77777777" w:rsidTr="008D262B">
        <w:tc>
          <w:tcPr>
            <w:tcW w:w="1357" w:type="dxa"/>
          </w:tcPr>
          <w:p w14:paraId="57413BE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G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roundhog</w:t>
            </w:r>
          </w:p>
        </w:tc>
        <w:tc>
          <w:tcPr>
            <w:tcW w:w="1431" w:type="dxa"/>
          </w:tcPr>
          <w:p w14:paraId="7CA45AF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842C99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53B81B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5</w:t>
            </w:r>
          </w:p>
        </w:tc>
      </w:tr>
      <w:tr w:rsidR="00F7522B" w:rsidRPr="00F7522B" w14:paraId="692D9504" w14:textId="77777777" w:rsidTr="008D262B">
        <w:tc>
          <w:tcPr>
            <w:tcW w:w="1357" w:type="dxa"/>
          </w:tcPr>
          <w:p w14:paraId="53FB004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I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nsect</w:t>
            </w:r>
          </w:p>
        </w:tc>
        <w:tc>
          <w:tcPr>
            <w:tcW w:w="1431" w:type="dxa"/>
          </w:tcPr>
          <w:p w14:paraId="5F46BAB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775382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26F6E7F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6</w:t>
            </w:r>
          </w:p>
        </w:tc>
      </w:tr>
      <w:tr w:rsidR="00F7522B" w:rsidRPr="00F7522B" w14:paraId="2E720C9D" w14:textId="77777777" w:rsidTr="008D262B">
        <w:tc>
          <w:tcPr>
            <w:tcW w:w="1357" w:type="dxa"/>
          </w:tcPr>
          <w:p w14:paraId="14BAB3B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L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dybug</w:t>
            </w:r>
          </w:p>
        </w:tc>
        <w:tc>
          <w:tcPr>
            <w:tcW w:w="1431" w:type="dxa"/>
          </w:tcPr>
          <w:p w14:paraId="598C3CB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7402AAF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2564FE07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7</w:t>
            </w:r>
          </w:p>
        </w:tc>
      </w:tr>
      <w:tr w:rsidR="00F7522B" w:rsidRPr="00F7522B" w14:paraId="58E43366" w14:textId="77777777" w:rsidTr="008D262B">
        <w:tc>
          <w:tcPr>
            <w:tcW w:w="1357" w:type="dxa"/>
          </w:tcPr>
          <w:p w14:paraId="685AB41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M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osquito</w:t>
            </w:r>
          </w:p>
        </w:tc>
        <w:tc>
          <w:tcPr>
            <w:tcW w:w="1431" w:type="dxa"/>
          </w:tcPr>
          <w:p w14:paraId="7ABC5E2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775D38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E41444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8</w:t>
            </w:r>
          </w:p>
        </w:tc>
      </w:tr>
      <w:tr w:rsidR="00F7522B" w:rsidRPr="00F7522B" w14:paraId="5201A909" w14:textId="77777777" w:rsidTr="008D262B">
        <w:tc>
          <w:tcPr>
            <w:tcW w:w="1357" w:type="dxa"/>
          </w:tcPr>
          <w:p w14:paraId="4594BC7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P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enguin</w:t>
            </w:r>
          </w:p>
        </w:tc>
        <w:tc>
          <w:tcPr>
            <w:tcW w:w="1431" w:type="dxa"/>
          </w:tcPr>
          <w:p w14:paraId="760F67C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80D978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C7C276F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/>
                <w:szCs w:val="28"/>
              </w:rPr>
              <w:t>9</w:t>
            </w:r>
          </w:p>
        </w:tc>
      </w:tr>
      <w:tr w:rsidR="00F7522B" w:rsidRPr="00F7522B" w14:paraId="5A2F178C" w14:textId="77777777" w:rsidTr="008D262B">
        <w:tc>
          <w:tcPr>
            <w:tcW w:w="1357" w:type="dxa"/>
          </w:tcPr>
          <w:p w14:paraId="24BEA4B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proofErr w:type="spellStart"/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P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inkMoster</w:t>
            </w:r>
            <w:proofErr w:type="spellEnd"/>
          </w:p>
        </w:tc>
        <w:tc>
          <w:tcPr>
            <w:tcW w:w="1431" w:type="dxa"/>
          </w:tcPr>
          <w:p w14:paraId="40C1261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CE0247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DE4B63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0</w:t>
            </w:r>
          </w:p>
        </w:tc>
      </w:tr>
      <w:tr w:rsidR="00F7522B" w:rsidRPr="00F7522B" w14:paraId="2BF16A4B" w14:textId="77777777" w:rsidTr="008D262B">
        <w:tc>
          <w:tcPr>
            <w:tcW w:w="1357" w:type="dxa"/>
          </w:tcPr>
          <w:p w14:paraId="5BA73F3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R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ocket</w:t>
            </w:r>
          </w:p>
        </w:tc>
        <w:tc>
          <w:tcPr>
            <w:tcW w:w="1431" w:type="dxa"/>
          </w:tcPr>
          <w:p w14:paraId="3A30BCE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7ACCC6C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CF2DC1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1</w:t>
            </w:r>
          </w:p>
        </w:tc>
      </w:tr>
      <w:tr w:rsidR="00F7522B" w:rsidRPr="00F7522B" w14:paraId="28248065" w14:textId="77777777" w:rsidTr="008D262B">
        <w:tc>
          <w:tcPr>
            <w:tcW w:w="1357" w:type="dxa"/>
          </w:tcPr>
          <w:p w14:paraId="67878B3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hark</w:t>
            </w:r>
          </w:p>
        </w:tc>
        <w:tc>
          <w:tcPr>
            <w:tcW w:w="1431" w:type="dxa"/>
          </w:tcPr>
          <w:p w14:paraId="55F4EA9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FD8776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E68738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2</w:t>
            </w:r>
          </w:p>
        </w:tc>
      </w:tr>
      <w:tr w:rsidR="00F7522B" w:rsidRPr="00F7522B" w14:paraId="1ED46079" w14:textId="77777777" w:rsidTr="008D262B">
        <w:tc>
          <w:tcPr>
            <w:tcW w:w="1357" w:type="dxa"/>
          </w:tcPr>
          <w:p w14:paraId="1B5E7CA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nails</w:t>
            </w:r>
          </w:p>
        </w:tc>
        <w:tc>
          <w:tcPr>
            <w:tcW w:w="1431" w:type="dxa"/>
          </w:tcPr>
          <w:p w14:paraId="12E1FED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2F98F7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3B008AA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3</w:t>
            </w:r>
          </w:p>
        </w:tc>
      </w:tr>
      <w:tr w:rsidR="00F7522B" w:rsidRPr="00F7522B" w14:paraId="67A3C250" w14:textId="77777777" w:rsidTr="008D262B">
        <w:tc>
          <w:tcPr>
            <w:tcW w:w="1357" w:type="dxa"/>
          </w:tcPr>
          <w:p w14:paraId="5485BBB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pider</w:t>
            </w:r>
          </w:p>
        </w:tc>
        <w:tc>
          <w:tcPr>
            <w:tcW w:w="1431" w:type="dxa"/>
          </w:tcPr>
          <w:p w14:paraId="297FAA2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1AEB2D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60FCFC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4</w:t>
            </w:r>
          </w:p>
        </w:tc>
      </w:tr>
      <w:tr w:rsidR="00F7522B" w:rsidRPr="00F7522B" w14:paraId="3145EBD0" w14:textId="77777777" w:rsidTr="008D262B">
        <w:tc>
          <w:tcPr>
            <w:tcW w:w="1357" w:type="dxa"/>
          </w:tcPr>
          <w:p w14:paraId="106264E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ue</w:t>
            </w:r>
          </w:p>
        </w:tc>
        <w:tc>
          <w:tcPr>
            <w:tcW w:w="1431" w:type="dxa"/>
          </w:tcPr>
          <w:p w14:paraId="29C5FD1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B8A0E0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A49EE4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5</w:t>
            </w:r>
          </w:p>
        </w:tc>
      </w:tr>
      <w:tr w:rsidR="00F7522B" w:rsidRPr="00F7522B" w14:paraId="0A944068" w14:textId="77777777" w:rsidTr="008D262B">
        <w:tc>
          <w:tcPr>
            <w:tcW w:w="1357" w:type="dxa"/>
          </w:tcPr>
          <w:p w14:paraId="627446E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proofErr w:type="spellStart"/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F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yShield</w:t>
            </w:r>
            <w:proofErr w:type="spellEnd"/>
          </w:p>
        </w:tc>
        <w:tc>
          <w:tcPr>
            <w:tcW w:w="1431" w:type="dxa"/>
          </w:tcPr>
          <w:p w14:paraId="21D0080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4D173D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325539B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6</w:t>
            </w:r>
          </w:p>
        </w:tc>
      </w:tr>
      <w:tr w:rsidR="00F7522B" w:rsidRPr="00F7522B" w14:paraId="273B398D" w14:textId="77777777" w:rsidTr="008D262B">
        <w:tc>
          <w:tcPr>
            <w:tcW w:w="1357" w:type="dxa"/>
          </w:tcPr>
          <w:p w14:paraId="7477933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R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ed</w:t>
            </w:r>
          </w:p>
        </w:tc>
        <w:tc>
          <w:tcPr>
            <w:tcW w:w="1431" w:type="dxa"/>
          </w:tcPr>
          <w:p w14:paraId="2A57C97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4D80F3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FCD04B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7</w:t>
            </w:r>
          </w:p>
        </w:tc>
      </w:tr>
      <w:tr w:rsidR="00F7522B" w:rsidRPr="00F7522B" w14:paraId="0233496E" w14:textId="77777777" w:rsidTr="008D262B">
        <w:tc>
          <w:tcPr>
            <w:tcW w:w="1357" w:type="dxa"/>
          </w:tcPr>
          <w:p w14:paraId="261B91F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I</w:t>
            </w:r>
            <w:r w:rsidRPr="00F7522B">
              <w:rPr>
                <w:rFonts w:ascii="Consolas" w:eastAsia="標楷體" w:hAnsi="Consolas" w:cs="Times New Roman"/>
                <w:szCs w:val="28"/>
              </w:rPr>
              <w:t>tem</w:t>
            </w:r>
          </w:p>
        </w:tc>
        <w:tc>
          <w:tcPr>
            <w:tcW w:w="1431" w:type="dxa"/>
          </w:tcPr>
          <w:p w14:paraId="0ABA9B7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33EB516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659E3A6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物品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485CD09E" w14:textId="77777777" w:rsidTr="008D262B">
        <w:tc>
          <w:tcPr>
            <w:tcW w:w="1357" w:type="dxa"/>
          </w:tcPr>
          <w:p w14:paraId="0494A36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431" w:type="dxa"/>
          </w:tcPr>
          <w:p w14:paraId="554E7BB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3EED1AA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2923400C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物品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0B09412B" w14:textId="77777777" w:rsidTr="008D262B">
        <w:tc>
          <w:tcPr>
            <w:tcW w:w="1357" w:type="dxa"/>
          </w:tcPr>
          <w:p w14:paraId="2BBC297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L</w:t>
            </w:r>
            <w:r w:rsidRPr="00F7522B">
              <w:rPr>
                <w:rFonts w:ascii="Consolas" w:eastAsia="標楷體" w:hAnsi="Consolas" w:cs="Times New Roman"/>
                <w:szCs w:val="28"/>
              </w:rPr>
              <w:t>evel</w:t>
            </w:r>
          </w:p>
        </w:tc>
        <w:tc>
          <w:tcPr>
            <w:tcW w:w="1431" w:type="dxa"/>
          </w:tcPr>
          <w:p w14:paraId="6C8ED16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6</w:t>
            </w:r>
            <w:r w:rsidRPr="00F7522B">
              <w:rPr>
                <w:rFonts w:ascii="Consolas" w:eastAsia="標楷體" w:hAnsi="Consolas" w:cs="Times New Roman"/>
                <w:szCs w:val="28"/>
              </w:rPr>
              <w:t>8</w:t>
            </w:r>
          </w:p>
        </w:tc>
        <w:tc>
          <w:tcPr>
            <w:tcW w:w="1671" w:type="dxa"/>
          </w:tcPr>
          <w:p w14:paraId="3E04583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  <w:r w:rsidRPr="00F7522B">
              <w:rPr>
                <w:rFonts w:ascii="Consolas" w:eastAsia="標楷體" w:hAnsi="Consolas" w:cs="Times New Roman"/>
                <w:szCs w:val="28"/>
              </w:rPr>
              <w:t>13</w:t>
            </w:r>
          </w:p>
        </w:tc>
        <w:tc>
          <w:tcPr>
            <w:tcW w:w="3900" w:type="dxa"/>
          </w:tcPr>
          <w:p w14:paraId="47B8791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關卡</w:t>
            </w:r>
          </w:p>
        </w:tc>
      </w:tr>
      <w:tr w:rsidR="00F7522B" w:rsidRPr="00F7522B" w14:paraId="42C3FCFC" w14:textId="77777777" w:rsidTr="008D262B">
        <w:tc>
          <w:tcPr>
            <w:tcW w:w="1357" w:type="dxa"/>
          </w:tcPr>
          <w:p w14:paraId="7D15C6B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431" w:type="dxa"/>
          </w:tcPr>
          <w:p w14:paraId="477642B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1EEB0CB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3A53FAA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</w:p>
        </w:tc>
      </w:tr>
      <w:tr w:rsidR="00F7522B" w:rsidRPr="00F7522B" w14:paraId="4551E240" w14:textId="77777777" w:rsidTr="008D262B">
        <w:tc>
          <w:tcPr>
            <w:tcW w:w="1357" w:type="dxa"/>
          </w:tcPr>
          <w:p w14:paraId="73CD365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總行數</w:t>
            </w:r>
          </w:p>
        </w:tc>
        <w:tc>
          <w:tcPr>
            <w:tcW w:w="1431" w:type="dxa"/>
          </w:tcPr>
          <w:p w14:paraId="22AAD64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5</w:t>
            </w:r>
            <w:r w:rsidRPr="00F7522B">
              <w:rPr>
                <w:rFonts w:ascii="Consolas" w:eastAsia="標楷體" w:hAnsi="Consolas" w:cs="Times New Roman"/>
                <w:szCs w:val="28"/>
              </w:rPr>
              <w:t>73</w:t>
            </w:r>
          </w:p>
        </w:tc>
        <w:tc>
          <w:tcPr>
            <w:tcW w:w="1671" w:type="dxa"/>
          </w:tcPr>
          <w:p w14:paraId="0EEAB1C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  <w:r w:rsidRPr="00F7522B">
              <w:rPr>
                <w:rFonts w:ascii="Consolas" w:eastAsia="標楷體" w:hAnsi="Consolas" w:cs="Times New Roman"/>
                <w:szCs w:val="28"/>
              </w:rPr>
              <w:t>148</w:t>
            </w:r>
          </w:p>
        </w:tc>
        <w:tc>
          <w:tcPr>
            <w:tcW w:w="3900" w:type="dxa"/>
          </w:tcPr>
          <w:p w14:paraId="5CB2757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</w:tr>
    </w:tbl>
    <w:p w14:paraId="2135F457" w14:textId="2DEB65BA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3AAA6C48" w14:textId="77777777" w:rsidR="00F7522B" w:rsidRP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4E623826" w14:textId="32498DC0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2910F16F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3.3 程式技術</w:t>
      </w:r>
    </w:p>
    <w:p w14:paraId="0A0AEAD2" w14:textId="1D7BE33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34C9A5A1" w14:textId="5EE4DCEA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5FDF364E" w14:textId="532A997D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4.1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問題及解決方法</w:t>
      </w:r>
    </w:p>
    <w:p w14:paraId="3F08E449" w14:textId="244F2980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BF7EC38" w14:textId="412E753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1333B23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Cs w:val="24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2 時間表</w:t>
      </w:r>
    </w:p>
    <w:p w14:paraId="05234E5C" w14:textId="5C96FAFD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aa"/>
        <w:tblW w:w="8359" w:type="dxa"/>
        <w:tblLook w:val="04A0" w:firstRow="1" w:lastRow="0" w:firstColumn="1" w:lastColumn="0" w:noHBand="0" w:noVBand="1"/>
      </w:tblPr>
      <w:tblGrid>
        <w:gridCol w:w="1116"/>
        <w:gridCol w:w="2076"/>
        <w:gridCol w:w="2316"/>
        <w:gridCol w:w="2851"/>
      </w:tblGrid>
      <w:tr w:rsidR="00F7522B" w:rsidRPr="00F7522B" w14:paraId="2CDE1EC7" w14:textId="77777777" w:rsidTr="008D262B">
        <w:tc>
          <w:tcPr>
            <w:tcW w:w="1116" w:type="dxa"/>
          </w:tcPr>
          <w:p w14:paraId="068F611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proofErr w:type="gramStart"/>
            <w:r w:rsidRPr="00F7522B">
              <w:rPr>
                <w:rFonts w:ascii="Consolas" w:eastAsia="標楷體" w:hAnsi="Consolas" w:cs="Times New Roman"/>
              </w:rPr>
              <w:t>週</w:t>
            </w:r>
            <w:proofErr w:type="gramEnd"/>
            <w:r w:rsidRPr="00F7522B">
              <w:rPr>
                <w:rFonts w:ascii="Consolas" w:eastAsia="標楷體" w:hAnsi="Consolas" w:cs="Times New Roman"/>
              </w:rPr>
              <w:t>次</w:t>
            </w:r>
          </w:p>
        </w:tc>
        <w:tc>
          <w:tcPr>
            <w:tcW w:w="2076" w:type="dxa"/>
          </w:tcPr>
          <w:p w14:paraId="458C737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組員</w:t>
            </w:r>
            <w:r w:rsidRPr="00F7522B">
              <w:rPr>
                <w:rFonts w:ascii="Consolas" w:eastAsia="標楷體" w:hAnsi="Consolas" w:cs="Times New Roman"/>
              </w:rPr>
              <w:t xml:space="preserve"> - A(</w:t>
            </w:r>
            <w:r w:rsidRPr="00F7522B">
              <w:rPr>
                <w:rFonts w:ascii="Consolas" w:eastAsia="標楷體" w:hAnsi="Consolas" w:cs="Times New Roman"/>
              </w:rPr>
              <w:t>小時</w:t>
            </w:r>
            <w:r w:rsidRPr="00F7522B">
              <w:rPr>
                <w:rFonts w:ascii="Consolas" w:eastAsia="標楷體" w:hAnsi="Consolas" w:cs="Times New Roman"/>
              </w:rPr>
              <w:t>)</w:t>
            </w:r>
          </w:p>
        </w:tc>
        <w:tc>
          <w:tcPr>
            <w:tcW w:w="2316" w:type="dxa"/>
          </w:tcPr>
          <w:p w14:paraId="38367A5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組員</w:t>
            </w:r>
            <w:r w:rsidRPr="00F7522B">
              <w:rPr>
                <w:rFonts w:ascii="Consolas" w:eastAsia="標楷體" w:hAnsi="Consolas" w:cs="Times New Roman"/>
              </w:rPr>
              <w:t xml:space="preserve"> </w:t>
            </w:r>
            <w:proofErr w:type="gramStart"/>
            <w:r w:rsidRPr="00F7522B">
              <w:rPr>
                <w:rFonts w:ascii="Consolas" w:eastAsia="標楷體" w:hAnsi="Consolas" w:cs="Times New Roman"/>
              </w:rPr>
              <w:t>–</w:t>
            </w:r>
            <w:proofErr w:type="gramEnd"/>
            <w:r w:rsidRPr="00F7522B">
              <w:rPr>
                <w:rFonts w:ascii="Consolas" w:eastAsia="標楷體" w:hAnsi="Consolas" w:cs="Times New Roman"/>
              </w:rPr>
              <w:t xml:space="preserve"> B (</w:t>
            </w:r>
            <w:r w:rsidRPr="00F7522B">
              <w:rPr>
                <w:rFonts w:ascii="Consolas" w:eastAsia="標楷體" w:hAnsi="Consolas" w:cs="Times New Roman"/>
              </w:rPr>
              <w:t>小時</w:t>
            </w:r>
            <w:r w:rsidRPr="00F7522B">
              <w:rPr>
                <w:rFonts w:ascii="Consolas" w:eastAsia="標楷體" w:hAnsi="Consolas" w:cs="Times New Roman"/>
              </w:rPr>
              <w:t>)</w:t>
            </w:r>
          </w:p>
        </w:tc>
        <w:tc>
          <w:tcPr>
            <w:tcW w:w="2851" w:type="dxa"/>
          </w:tcPr>
          <w:p w14:paraId="1D003AD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說明</w:t>
            </w:r>
          </w:p>
        </w:tc>
      </w:tr>
      <w:tr w:rsidR="00F7522B" w:rsidRPr="00F7522B" w14:paraId="6654EB7F" w14:textId="77777777" w:rsidTr="008D262B">
        <w:tc>
          <w:tcPr>
            <w:tcW w:w="1116" w:type="dxa"/>
          </w:tcPr>
          <w:p w14:paraId="604F758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1</w:t>
            </w:r>
          </w:p>
        </w:tc>
        <w:tc>
          <w:tcPr>
            <w:tcW w:w="2076" w:type="dxa"/>
          </w:tcPr>
          <w:p w14:paraId="635BE56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577D615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000BF8D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3CF8C693" w14:textId="77777777" w:rsidTr="008D262B">
        <w:tc>
          <w:tcPr>
            <w:tcW w:w="1116" w:type="dxa"/>
          </w:tcPr>
          <w:p w14:paraId="62DB603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2</w:t>
            </w:r>
          </w:p>
        </w:tc>
        <w:tc>
          <w:tcPr>
            <w:tcW w:w="2076" w:type="dxa"/>
          </w:tcPr>
          <w:p w14:paraId="15074034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5236C80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1AA4BD24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0D12F05A" w14:textId="77777777" w:rsidTr="008D262B">
        <w:tc>
          <w:tcPr>
            <w:tcW w:w="1116" w:type="dxa"/>
          </w:tcPr>
          <w:p w14:paraId="2EE6CD9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3</w:t>
            </w:r>
          </w:p>
        </w:tc>
        <w:tc>
          <w:tcPr>
            <w:tcW w:w="2076" w:type="dxa"/>
          </w:tcPr>
          <w:p w14:paraId="676A120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6B42F0F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0222D35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71D4BAC3" w14:textId="77777777" w:rsidTr="008D262B">
        <w:tc>
          <w:tcPr>
            <w:tcW w:w="1116" w:type="dxa"/>
          </w:tcPr>
          <w:p w14:paraId="2A9B593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4</w:t>
            </w:r>
          </w:p>
        </w:tc>
        <w:tc>
          <w:tcPr>
            <w:tcW w:w="2076" w:type="dxa"/>
          </w:tcPr>
          <w:p w14:paraId="24BA0CAE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10852FE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608BE4C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562D033C" w14:textId="77777777" w:rsidTr="008D262B">
        <w:tc>
          <w:tcPr>
            <w:tcW w:w="1116" w:type="dxa"/>
          </w:tcPr>
          <w:p w14:paraId="090DB4C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5</w:t>
            </w:r>
          </w:p>
        </w:tc>
        <w:tc>
          <w:tcPr>
            <w:tcW w:w="2076" w:type="dxa"/>
          </w:tcPr>
          <w:p w14:paraId="6DDD7D3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6519FDB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31279287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4C0513C1" w14:textId="77777777" w:rsidTr="008D262B">
        <w:tc>
          <w:tcPr>
            <w:tcW w:w="1116" w:type="dxa"/>
          </w:tcPr>
          <w:p w14:paraId="17E1E57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6</w:t>
            </w:r>
          </w:p>
        </w:tc>
        <w:tc>
          <w:tcPr>
            <w:tcW w:w="2076" w:type="dxa"/>
          </w:tcPr>
          <w:p w14:paraId="502E04A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1075CB3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1201040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5AE89A28" w14:textId="77777777" w:rsidTr="008D262B">
        <w:tc>
          <w:tcPr>
            <w:tcW w:w="1116" w:type="dxa"/>
          </w:tcPr>
          <w:p w14:paraId="79D3B35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總時數</w:t>
            </w:r>
          </w:p>
        </w:tc>
        <w:tc>
          <w:tcPr>
            <w:tcW w:w="2076" w:type="dxa"/>
          </w:tcPr>
          <w:p w14:paraId="4993335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2F24A53C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2BE3BD7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</w:tbl>
    <w:p w14:paraId="27279EE4" w14:textId="360768A5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55465749" w14:textId="64D976D8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3681D632" w14:textId="5FB112A4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4.3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貢獻比例</w:t>
      </w:r>
    </w:p>
    <w:p w14:paraId="777524F2" w14:textId="641761B5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00C3817" w14:textId="77777777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2E030D8A" w14:textId="1FD0B44E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4.4 自我檢核表</w:t>
      </w:r>
    </w:p>
    <w:p w14:paraId="24A1E82F" w14:textId="77777777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aa"/>
        <w:tblW w:w="8364" w:type="dxa"/>
        <w:tblLook w:val="04A0" w:firstRow="1" w:lastRow="0" w:firstColumn="1" w:lastColumn="0" w:noHBand="0" w:noVBand="1"/>
      </w:tblPr>
      <w:tblGrid>
        <w:gridCol w:w="876"/>
        <w:gridCol w:w="3276"/>
        <w:gridCol w:w="2436"/>
        <w:gridCol w:w="1776"/>
      </w:tblGrid>
      <w:tr w:rsidR="00F7522B" w:rsidRPr="00F7522B" w14:paraId="5167118D" w14:textId="77777777" w:rsidTr="008D262B">
        <w:tc>
          <w:tcPr>
            <w:tcW w:w="876" w:type="dxa"/>
          </w:tcPr>
          <w:p w14:paraId="6BC93BC6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proofErr w:type="gramStart"/>
            <w:r w:rsidRPr="00F7522B">
              <w:rPr>
                <w:rFonts w:ascii="Consolas" w:eastAsia="標楷體" w:hAnsi="Consolas" w:cs="Times New Roman"/>
                <w:szCs w:val="24"/>
              </w:rPr>
              <w:t>週</w:t>
            </w:r>
            <w:proofErr w:type="gramEnd"/>
            <w:r w:rsidRPr="00F7522B">
              <w:rPr>
                <w:rFonts w:ascii="Consolas" w:eastAsia="標楷體" w:hAnsi="Consolas" w:cs="Times New Roman"/>
                <w:szCs w:val="24"/>
              </w:rPr>
              <w:t>次</w:t>
            </w:r>
          </w:p>
        </w:tc>
        <w:tc>
          <w:tcPr>
            <w:tcW w:w="3276" w:type="dxa"/>
          </w:tcPr>
          <w:p w14:paraId="2206FCF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項目</w:t>
            </w:r>
          </w:p>
        </w:tc>
        <w:tc>
          <w:tcPr>
            <w:tcW w:w="2436" w:type="dxa"/>
          </w:tcPr>
          <w:p w14:paraId="01224D25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完成否</w:t>
            </w:r>
          </w:p>
        </w:tc>
        <w:tc>
          <w:tcPr>
            <w:tcW w:w="1776" w:type="dxa"/>
          </w:tcPr>
          <w:p w14:paraId="1BF642A2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無法完成原因</w:t>
            </w:r>
          </w:p>
        </w:tc>
      </w:tr>
      <w:tr w:rsidR="00F7522B" w:rsidRPr="00F7522B" w14:paraId="1A53931B" w14:textId="77777777" w:rsidTr="008D262B">
        <w:tc>
          <w:tcPr>
            <w:tcW w:w="876" w:type="dxa"/>
          </w:tcPr>
          <w:p w14:paraId="7A19254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1</w:t>
            </w:r>
          </w:p>
        </w:tc>
        <w:tc>
          <w:tcPr>
            <w:tcW w:w="3276" w:type="dxa"/>
          </w:tcPr>
          <w:p w14:paraId="31B6F44C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解決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Memory leak</w:t>
            </w:r>
          </w:p>
        </w:tc>
        <w:tc>
          <w:tcPr>
            <w:tcW w:w="2436" w:type="dxa"/>
          </w:tcPr>
          <w:p w14:paraId="52C6DEC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□</w:t>
            </w:r>
            <w:r w:rsidRPr="00F7522B">
              <w:rPr>
                <w:rFonts w:ascii="Consolas" w:eastAsia="標楷體" w:hAnsi="Consolas" w:cs="Times New Roman"/>
                <w:szCs w:val="24"/>
              </w:rPr>
              <w:t>已完成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  <w:szCs w:val="24"/>
              </w:rPr>
              <w:t>未完成</w:t>
            </w:r>
          </w:p>
        </w:tc>
        <w:tc>
          <w:tcPr>
            <w:tcW w:w="1776" w:type="dxa"/>
          </w:tcPr>
          <w:p w14:paraId="325C4F1B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A24975A" w14:textId="77777777" w:rsidTr="008D262B">
        <w:tc>
          <w:tcPr>
            <w:tcW w:w="876" w:type="dxa"/>
          </w:tcPr>
          <w:p w14:paraId="133F338D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2</w:t>
            </w:r>
          </w:p>
        </w:tc>
        <w:tc>
          <w:tcPr>
            <w:tcW w:w="3276" w:type="dxa"/>
          </w:tcPr>
          <w:p w14:paraId="7AA9594C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自定遊戲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Icon</w:t>
            </w:r>
          </w:p>
        </w:tc>
        <w:tc>
          <w:tcPr>
            <w:tcW w:w="2436" w:type="dxa"/>
          </w:tcPr>
          <w:p w14:paraId="4DD3B7D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4E407711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70B43EC6" w14:textId="77777777" w:rsidTr="008D262B">
        <w:tc>
          <w:tcPr>
            <w:tcW w:w="876" w:type="dxa"/>
          </w:tcPr>
          <w:p w14:paraId="08CF18D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3</w:t>
            </w:r>
          </w:p>
        </w:tc>
        <w:tc>
          <w:tcPr>
            <w:tcW w:w="3276" w:type="dxa"/>
          </w:tcPr>
          <w:p w14:paraId="0BF7911F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全螢幕啟動</w:t>
            </w:r>
          </w:p>
        </w:tc>
        <w:tc>
          <w:tcPr>
            <w:tcW w:w="2436" w:type="dxa"/>
          </w:tcPr>
          <w:p w14:paraId="3387168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6077D85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00047C3" w14:textId="77777777" w:rsidTr="008D262B">
        <w:tc>
          <w:tcPr>
            <w:tcW w:w="876" w:type="dxa"/>
          </w:tcPr>
          <w:p w14:paraId="4DD92DB6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4</w:t>
            </w:r>
          </w:p>
        </w:tc>
        <w:tc>
          <w:tcPr>
            <w:tcW w:w="3276" w:type="dxa"/>
          </w:tcPr>
          <w:p w14:paraId="1FBB7BA8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有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About </w:t>
            </w:r>
            <w:r w:rsidRPr="00F7522B">
              <w:rPr>
                <w:rFonts w:ascii="Consolas" w:eastAsia="標楷體" w:hAnsi="Consolas" w:cs="Times New Roman"/>
                <w:szCs w:val="24"/>
              </w:rPr>
              <w:t>畫面</w:t>
            </w:r>
          </w:p>
        </w:tc>
        <w:tc>
          <w:tcPr>
            <w:tcW w:w="2436" w:type="dxa"/>
          </w:tcPr>
          <w:p w14:paraId="76839C04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32054A4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6CED6BF8" w14:textId="77777777" w:rsidTr="008D262B">
        <w:tc>
          <w:tcPr>
            <w:tcW w:w="876" w:type="dxa"/>
          </w:tcPr>
          <w:p w14:paraId="75CDCADE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5</w:t>
            </w:r>
          </w:p>
        </w:tc>
        <w:tc>
          <w:tcPr>
            <w:tcW w:w="3276" w:type="dxa"/>
          </w:tcPr>
          <w:p w14:paraId="72ECAE57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初始畫面說明按鍵及滑鼠</w:t>
            </w:r>
          </w:p>
        </w:tc>
        <w:tc>
          <w:tcPr>
            <w:tcW w:w="2436" w:type="dxa"/>
          </w:tcPr>
          <w:p w14:paraId="7CE93E02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1AFCBD0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512521BD" w14:textId="77777777" w:rsidTr="008D262B">
        <w:tc>
          <w:tcPr>
            <w:tcW w:w="876" w:type="dxa"/>
          </w:tcPr>
          <w:p w14:paraId="6B53F78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6</w:t>
            </w:r>
          </w:p>
        </w:tc>
        <w:tc>
          <w:tcPr>
            <w:tcW w:w="3276" w:type="dxa"/>
          </w:tcPr>
          <w:p w14:paraId="0F4C391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之用法與密技</w:t>
            </w:r>
          </w:p>
        </w:tc>
        <w:tc>
          <w:tcPr>
            <w:tcW w:w="2436" w:type="dxa"/>
          </w:tcPr>
          <w:p w14:paraId="7A36AD4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1EA23DAF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2109B072" w14:textId="77777777" w:rsidTr="008D262B">
        <w:tc>
          <w:tcPr>
            <w:tcW w:w="876" w:type="dxa"/>
          </w:tcPr>
          <w:p w14:paraId="188C2E3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7</w:t>
            </w:r>
          </w:p>
        </w:tc>
        <w:tc>
          <w:tcPr>
            <w:tcW w:w="3276" w:type="dxa"/>
          </w:tcPr>
          <w:p w14:paraId="54D5FD0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上傳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setup/</w:t>
            </w:r>
            <w:proofErr w:type="spellStart"/>
            <w:r w:rsidRPr="00F7522B">
              <w:rPr>
                <w:rFonts w:ascii="Consolas" w:eastAsia="標楷體" w:hAnsi="Consolas" w:cs="Times New Roman"/>
                <w:szCs w:val="24"/>
              </w:rPr>
              <w:t>apk</w:t>
            </w:r>
            <w:proofErr w:type="spellEnd"/>
            <w:r w:rsidRPr="00F7522B">
              <w:rPr>
                <w:rFonts w:ascii="Consolas" w:eastAsia="標楷體" w:hAnsi="Consolas" w:cs="Times New Roman"/>
                <w:szCs w:val="24"/>
              </w:rPr>
              <w:t xml:space="preserve">/source </w:t>
            </w:r>
            <w:r w:rsidRPr="00F7522B">
              <w:rPr>
                <w:rFonts w:ascii="Consolas" w:eastAsia="標楷體" w:hAnsi="Consolas" w:cs="Times New Roman"/>
                <w:szCs w:val="24"/>
              </w:rPr>
              <w:t>檔</w:t>
            </w:r>
          </w:p>
        </w:tc>
        <w:tc>
          <w:tcPr>
            <w:tcW w:w="2436" w:type="dxa"/>
          </w:tcPr>
          <w:p w14:paraId="3058B17D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559DC7E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EC9EA21" w14:textId="77777777" w:rsidTr="008D262B">
        <w:tc>
          <w:tcPr>
            <w:tcW w:w="876" w:type="dxa"/>
          </w:tcPr>
          <w:p w14:paraId="0BC2D79D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8</w:t>
            </w:r>
          </w:p>
        </w:tc>
        <w:tc>
          <w:tcPr>
            <w:tcW w:w="3276" w:type="dxa"/>
          </w:tcPr>
          <w:p w14:paraId="4CD65F7A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 xml:space="preserve">setup </w:t>
            </w:r>
            <w:r w:rsidRPr="00F7522B">
              <w:rPr>
                <w:rFonts w:ascii="Consolas" w:eastAsia="標楷體" w:hAnsi="Consolas" w:cs="Times New Roman"/>
                <w:szCs w:val="24"/>
              </w:rPr>
              <w:t>檔可正確執行</w:t>
            </w:r>
          </w:p>
        </w:tc>
        <w:tc>
          <w:tcPr>
            <w:tcW w:w="2436" w:type="dxa"/>
          </w:tcPr>
          <w:p w14:paraId="5719A30F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0D916B31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58CB76EC" w14:textId="77777777" w:rsidTr="008D262B">
        <w:tc>
          <w:tcPr>
            <w:tcW w:w="876" w:type="dxa"/>
          </w:tcPr>
          <w:p w14:paraId="4327B7B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9</w:t>
            </w:r>
          </w:p>
        </w:tc>
        <w:tc>
          <w:tcPr>
            <w:tcW w:w="3276" w:type="dxa"/>
          </w:tcPr>
          <w:p w14:paraId="65C015D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報告字型、點數、對齊、行</w:t>
            </w:r>
          </w:p>
        </w:tc>
        <w:tc>
          <w:tcPr>
            <w:tcW w:w="2436" w:type="dxa"/>
          </w:tcPr>
          <w:p w14:paraId="1512A69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078D74EE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339714F2" w14:textId="77777777" w:rsidTr="008D262B">
        <w:tc>
          <w:tcPr>
            <w:tcW w:w="876" w:type="dxa"/>
          </w:tcPr>
          <w:p w14:paraId="109E18E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10</w:t>
            </w:r>
          </w:p>
        </w:tc>
        <w:tc>
          <w:tcPr>
            <w:tcW w:w="3276" w:type="dxa"/>
          </w:tcPr>
          <w:p w14:paraId="1C2CF463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距、頁碼等格式正確</w:t>
            </w:r>
          </w:p>
        </w:tc>
        <w:tc>
          <w:tcPr>
            <w:tcW w:w="2436" w:type="dxa"/>
          </w:tcPr>
          <w:p w14:paraId="03A8377C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67654864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</w:tbl>
    <w:p w14:paraId="237FAB8A" w14:textId="77777777" w:rsidR="00A301BF" w:rsidRP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3E49CB4" w14:textId="360FEB33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BF4980B" w14:textId="4179A866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245CA1D9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Cs w:val="24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5 收獲</w:t>
      </w:r>
    </w:p>
    <w:p w14:paraId="10B9D06F" w14:textId="1B267916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19AAFD2C" w14:textId="789F3E4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437DFA8E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6 心得、感想</w:t>
      </w:r>
    </w:p>
    <w:p w14:paraId="5301F752" w14:textId="2D45822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0D79E78C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7 對於本課程的建議</w:t>
      </w:r>
    </w:p>
    <w:p w14:paraId="18B4A8C6" w14:textId="6CB785B0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5790ADB1" w14:textId="766F0F09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8EB42AA" w14:textId="65BB6F45" w:rsidR="00D97B44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5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附錄</w:t>
      </w:r>
    </w:p>
    <w:p w14:paraId="25518996" w14:textId="441801A7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8044C6A" w14:textId="77777777" w:rsidR="00D97B44" w:rsidRP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sectPr w:rsidR="00D97B44" w:rsidRPr="00D97B44" w:rsidSect="00921806">
      <w:footerReference w:type="default" r:id="rId9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0CBF2" w14:textId="77777777" w:rsidR="00105DE0" w:rsidRDefault="00105DE0" w:rsidP="00A24463">
      <w:r>
        <w:separator/>
      </w:r>
    </w:p>
  </w:endnote>
  <w:endnote w:type="continuationSeparator" w:id="0">
    <w:p w14:paraId="2784B50E" w14:textId="77777777" w:rsidR="00105DE0" w:rsidRDefault="00105DE0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41DFC" w14:textId="6776CF71" w:rsidR="00921806" w:rsidRPr="00921806" w:rsidRDefault="00921806">
    <w:pPr>
      <w:pStyle w:val="a5"/>
      <w:rPr>
        <w:rFonts w:ascii="Times New Roman" w:eastAsia="標楷體" w:hAnsi="Times New Roman"/>
        <w:sz w:val="24"/>
      </w:rPr>
    </w:pPr>
    <w:r>
      <w:tab/>
    </w:r>
    <w:r w:rsidRPr="00921806">
      <w:rPr>
        <w:rFonts w:ascii="Times New Roman" w:eastAsia="標楷體" w:hAnsi="Times New Roman" w:hint="eastAsia"/>
        <w:sz w:val="24"/>
      </w:rPr>
      <w:t>第</w:t>
    </w:r>
    <w:r w:rsidRPr="00921806">
      <w:rPr>
        <w:rFonts w:ascii="Times New Roman" w:eastAsia="標楷體" w:hAnsi="Times New Roman"/>
        <w:sz w:val="24"/>
      </w:rPr>
      <w:fldChar w:fldCharType="begin"/>
    </w:r>
    <w:r w:rsidRPr="00921806">
      <w:rPr>
        <w:rFonts w:ascii="Times New Roman" w:eastAsia="標楷體" w:hAnsi="Times New Roman"/>
        <w:sz w:val="24"/>
      </w:rPr>
      <w:instrText>PAGE   \* MERGEFORMAT</w:instrText>
    </w:r>
    <w:r w:rsidRPr="00921806">
      <w:rPr>
        <w:rFonts w:ascii="Times New Roman" w:eastAsia="標楷體" w:hAnsi="Times New Roman"/>
        <w:sz w:val="24"/>
      </w:rPr>
      <w:fldChar w:fldCharType="separate"/>
    </w:r>
    <w:r w:rsidRPr="00921806">
      <w:rPr>
        <w:rFonts w:ascii="Times New Roman" w:eastAsia="標楷體" w:hAnsi="Times New Roman"/>
        <w:sz w:val="24"/>
        <w:lang w:val="zh-TW"/>
      </w:rPr>
      <w:t>1</w:t>
    </w:r>
    <w:r w:rsidRPr="00921806">
      <w:rPr>
        <w:rFonts w:ascii="Times New Roman" w:eastAsia="標楷體" w:hAnsi="Times New Roman"/>
        <w:sz w:val="24"/>
      </w:rPr>
      <w:fldChar w:fldCharType="end"/>
    </w:r>
    <w:r w:rsidRPr="00921806">
      <w:rPr>
        <w:rFonts w:ascii="Times New Roman" w:eastAsia="標楷體" w:hAnsi="Times New Roman" w:hint="eastAsia"/>
        <w:sz w:val="24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8D59B" w14:textId="77777777" w:rsidR="00105DE0" w:rsidRDefault="00105DE0" w:rsidP="00A24463">
      <w:r>
        <w:separator/>
      </w:r>
    </w:p>
  </w:footnote>
  <w:footnote w:type="continuationSeparator" w:id="0">
    <w:p w14:paraId="5915734B" w14:textId="77777777" w:rsidR="00105DE0" w:rsidRDefault="00105DE0" w:rsidP="00A24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3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5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243C2"/>
    <w:rsid w:val="00105DE0"/>
    <w:rsid w:val="00142DA3"/>
    <w:rsid w:val="0015777B"/>
    <w:rsid w:val="003D1D54"/>
    <w:rsid w:val="00400B87"/>
    <w:rsid w:val="00463297"/>
    <w:rsid w:val="00921806"/>
    <w:rsid w:val="00A21607"/>
    <w:rsid w:val="00A24463"/>
    <w:rsid w:val="00A301BF"/>
    <w:rsid w:val="00B416B9"/>
    <w:rsid w:val="00BD2CB5"/>
    <w:rsid w:val="00C51900"/>
    <w:rsid w:val="00CD00AA"/>
    <w:rsid w:val="00D97B44"/>
    <w:rsid w:val="00DB21E4"/>
    <w:rsid w:val="00F7522B"/>
    <w:rsid w:val="00FB19BF"/>
    <w:rsid w:val="00FD2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table" w:customStyle="1" w:styleId="1">
    <w:name w:val="表格格線1"/>
    <w:basedOn w:val="a1"/>
    <w:next w:val="aa"/>
    <w:uiPriority w:val="39"/>
    <w:rsid w:val="00F752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a">
    <w:name w:val="Table Grid"/>
    <w:basedOn w:val="a1"/>
    <w:uiPriority w:val="39"/>
    <w:rsid w:val="00F752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56589E-D3F8-4A3B-9AC7-10A62D638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0</TotalTime>
  <Pages>17</Pages>
  <Words>205</Words>
  <Characters>1171</Characters>
  <Application>Microsoft Office Word</Application>
  <DocSecurity>0</DocSecurity>
  <Lines>9</Lines>
  <Paragraphs>2</Paragraphs>
  <ScaleCrop>false</ScaleCrop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明萱 黃</cp:lastModifiedBy>
  <cp:revision>8</cp:revision>
  <dcterms:created xsi:type="dcterms:W3CDTF">2021-06-13T09:03:00Z</dcterms:created>
  <dcterms:modified xsi:type="dcterms:W3CDTF">2021-06-17T16:26:00Z</dcterms:modified>
</cp:coreProperties>
</file>